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HR Department</w:t>
      </w:r>
      <w:r>
        <w:br/>
      </w:r>
      <w:r>
        <w:t xml:space="preserve">[Company Name]</w:t>
      </w:r>
      <w:r>
        <w:br/>
      </w:r>
      <w:r>
        <w:t xml:space="preserve">[Company Address]</w:t>
      </w:r>
      <w:r>
        <w:br/>
      </w:r>
      <w:r>
        <w:t xml:space="preserve">Medellín, Antioquia, Colombia</w:t>
      </w:r>
    </w:p>
    <w:bookmarkStart w:id="20" w:name="dear-hiring-team"/>
    <w:p>
      <w:pPr>
        <w:pStyle w:val="Heading2"/>
      </w:pPr>
      <w:r>
        <w:t xml:space="preserve">Dear Hiring Team,</w:t>
      </w:r>
    </w:p>
    <w:p>
      <w:pPr>
        <w:pStyle w:val="FirstParagraph"/>
      </w:pPr>
      <w:r>
        <w:t xml:space="preserve">I am writing to express my enthusiastic interest in the Industrial Engineer position at [Company Name] in Medellín, Colombia. As a dedicated professional with a strong background in industrial engineering and a deep understanding of the dynamic industrial landscape of Colombia Medellín, I am confident that my skills and experiences align perfectly with your organizational goals. This opportunity represents an exciting chance to contribute to the growth and innovation of your company while leveraging the unique opportunities available in one of Latin America’s most rapidly evolving cities.</w:t>
      </w:r>
    </w:p>
    <w:p>
      <w:pPr>
        <w:pStyle w:val="BodyText"/>
      </w:pPr>
      <w:r>
        <w:t xml:space="preserve">With [X years] of experience in industrial engineering, I have developed a comprehensive skill set that spans process optimization, lean manufacturing, supply chain management, and data-driven decision-making. My academic training as an Industrial Engineer from [University Name], where I graduated with honors, provided me with a solid foundation in systems analysis, operations research, and project management. These qualifications have been further refined through hands-on experience in industries such as [relevant industries in Medellín], where I have consistently delivered measurable improvements in efficiency and cost reduction.</w:t>
      </w:r>
    </w:p>
    <w:p>
      <w:pPr>
        <w:pStyle w:val="BodyText"/>
      </w:pPr>
      <w:r>
        <w:t xml:space="preserve">Colombia Medellín has become a hub for innovation and industrial growth, with its strategic location, skilled workforce, and supportive business environment. As an Industrial Engineer with a passion for solving complex problems, I am particularly drawn to the city’s commitment to technological advancement and sustainable development. For instance, Medellín’s focus on smart cities and green logistics presents unique challenges that require creative solutions—exactly the kind of work I thrive in. My ability to integrate technical expertise with a forward-thinking mindset makes me well-suited to contribute to projects that align with Colombia Medellín’s vision for the future.</w:t>
      </w:r>
    </w:p>
    <w:p>
      <w:pPr>
        <w:pStyle w:val="BodyText"/>
      </w:pPr>
      <w:r>
        <w:t xml:space="preserve">Throughout my career, I have successfully led initiatives such as [specific project or achievement, e.g., "implementing a lean manufacturing system that reduced production waste by 25%"] and [another example]. These experiences have honed my ability to analyze workflows, identify inefficiencies, and implement solutions that drive productivity. In Medellín’s competitive industrial sector, where precision and innovation are paramount, I believe my expertise in [specific skills, e.g., "process automation" or "supply chain optimization"] can directly benefit your operations. Additionally, my fluency in Spanish and cultural adaptability ensure seamless collaboration with local teams and stakeholders.</w:t>
      </w:r>
    </w:p>
    <w:p>
      <w:pPr>
        <w:pStyle w:val="BodyText"/>
      </w:pPr>
      <w:r>
        <w:t xml:space="preserve">What excites me most about this opportunity is the chance to work within Colombia Medellín’s vibrant industrial ecosystem. The city’s growing reputation as a center for advanced manufacturing and logistics offers an ideal environment for an Industrial Engineer to make a meaningful impact. I am particularly interested in [Company Name]’s focus on [specific area, e.g., "sustainable practices" or "technological innovation"], as it aligns with my professional values and long-term career objectives. By combining my technical knowledge with the innovative spirit of Medellín, I aim to help your organization achieve new levels of efficiency and competitiveness.</w:t>
      </w:r>
    </w:p>
    <w:p>
      <w:pPr>
        <w:pStyle w:val="BodyText"/>
      </w:pPr>
      <w:r>
        <w:t xml:space="preserve">In addition to my technical skills, I bring a collaborative and results-oriented approach to every project. My ability to communicate complex concepts clearly and work effectively in multidisciplinary teams has been instrumental in driving successful outcomes. For example, during my time at [previous company or project], I spearheaded a cross-departmental initiative that improved inventory management by 30%, demonstrating my commitment to continuous improvement. I am confident that this same dedication will translate into valuable contributions at [Company Name].</w:t>
      </w:r>
    </w:p>
    <w:p>
      <w:pPr>
        <w:pStyle w:val="BodyText"/>
      </w:pPr>
      <w:r>
        <w:t xml:space="preserve">I am particularly impressed by [Company Name]’s reputation as a leader in the industrial sector of Colombia Medellín. Your commitment to [specific value, e.g., "employee development" or "community engagement"] resonates with my own professional ethos. I am eager to bring my expertise in industrial engineering to your team and support the company’s mission of [specific mission or goal]. Whether it is optimizing production processes, enhancing supply chain resilience, or embracing cutting-edge technologies, I am ready to contribute my skills and passion to help your organization thrive.</w:t>
      </w:r>
    </w:p>
    <w:p>
      <w:pPr>
        <w:pStyle w:val="BodyText"/>
      </w:pPr>
      <w:r>
        <w:t xml:space="preserve">Thank you for considering my application. I would welcome the opportunity to discuss how my background and vision align with the needs of [Company Name] in Medellín. Please feel free to contact me at [phone number] or [email address] at your earliest convenience. I look forward to the possibility of contributing to your team and playing a role in shaping the future of industrial engineering in Colombia Medellí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dc:title>
  <dc:creator/>
  <cp:keywords/>
  <dcterms:created xsi:type="dcterms:W3CDTF">2026-07-23T19:42:51Z</dcterms:created>
  <dcterms:modified xsi:type="dcterms:W3CDTF">2026-07-23T19:42:51Z</dcterms:modified>
</cp:coreProperties>
</file>

<file path=docProps/custom.xml><?xml version="1.0" encoding="utf-8"?>
<Properties xmlns="http://schemas.openxmlformats.org/officeDocument/2006/custom-properties" xmlns:vt="http://schemas.openxmlformats.org/officeDocument/2006/docPropsVTypes"/>
</file>